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in</w:t>
      </w:r>
      <w:r>
        <w:t xml:space="preserve"> </w:t>
      </w:r>
      <w:r>
        <w:t xml:space="preserve">India</w:t>
      </w:r>
      <w:r>
        <w:t xml:space="preserve"> </w:t>
      </w:r>
      <w:r>
        <w:t xml:space="preserve">Bangalore</w:t>
      </w:r>
    </w:p>
    <w:bookmarkStart w:id="25" w:name="X43eb2e3c7467a2fdf7934e83964f2de0775e4a5"/>
    <w:p>
      <w:pPr>
        <w:pStyle w:val="Heading1"/>
      </w:pPr>
      <w:r>
        <w:t xml:space="preserve">Cover Letter for Nurse Position in India Bangalore</w:t>
      </w:r>
    </w:p>
    <w:p>
      <w:pPr>
        <w:pStyle w:val="FirstParagraph"/>
      </w:pPr>
      <w:r>
        <w:t xml:space="preserve">Dear [Hiring Manager's Name],</w:t>
      </w:r>
    </w:p>
    <w:p>
      <w:pPr>
        <w:pStyle w:val="BodyText"/>
      </w:pPr>
      <w:r>
        <w:t xml:space="preserve">I am writing to express my enthusiastic interest in the Nurse position at your esteemed organization in India, specifically within the vibrant and dynamic city of Bangalore. As a dedicated and compassionate healthcare professional with [X years] of experience in patient care, I am eager to contribute my skills, knowledge, and passion for nursing to a reputable institution that aligns with my values and career goals. Bangalore, known as the "Silicon Valley of India," is not only a hub of technological innovation but also a thriving center for healthcare services. I am particularly drawn to the opportunity to work in this city, where the demand for skilled nurses is growing rapidly, and where I can make a meaningful impact on patients' lives.</w:t>
      </w:r>
    </w:p>
    <w:bookmarkStart w:id="20" w:name="X7cdcfd50b0638a4f1ce377e66401c336c2fd6c6"/>
    <w:p>
      <w:pPr>
        <w:pStyle w:val="Heading2"/>
      </w:pPr>
      <w:r>
        <w:t xml:space="preserve">Why Nurse? A Commitment to Compassionate Care</w:t>
      </w:r>
    </w:p>
    <w:p>
      <w:pPr>
        <w:pStyle w:val="FirstParagraph"/>
      </w:pPr>
      <w:r>
        <w:t xml:space="preserve">Choosing nursing as a career was a decision rooted in my desire to serve others with empathy and professionalism. Over the years, I have honed my ability to provide holistic care, combining clinical expertise with emotional support. My experience spans various healthcare settings, including hospitals, clinics, and community health programs in India. Whether it is administering medications, monitoring patient vitals, or offering comfort during challenging times, I approach every task with integrity and a patient-centered mindset.</w:t>
      </w:r>
    </w:p>
    <w:p>
      <w:pPr>
        <w:pStyle w:val="BodyText"/>
      </w:pPr>
      <w:r>
        <w:t xml:space="preserve">As a nurse in India Bangalore, I have witnessed firsthand the unique challenges and opportunities that come with delivering healthcare in this diverse and fast-paced environment. The city’s multicultural population requires nurses to be adaptable, culturally sensitive, and resilient. My training at [Name of Nursing School or Institution] equipped me with a strong foundation in medical theory and practical skills, while my hands-on experience has allowed me to develop critical thinking abilities and effective communication strategies. I am particularly proud of my work in [specific area, e.g., emergency care, pediatrics, geriatrics], where I have consistently prioritized patient safety and well-being.</w:t>
      </w:r>
    </w:p>
    <w:bookmarkEnd w:id="20"/>
    <w:bookmarkStart w:id="21" w:name="X33b5bd9a626e198d462d4132ce6aeb2f75b1e40"/>
    <w:p>
      <w:pPr>
        <w:pStyle w:val="Heading2"/>
      </w:pPr>
      <w:r>
        <w:t xml:space="preserve">India Bangalore: A Hub for Healthcare Innovation</w:t>
      </w:r>
    </w:p>
    <w:p>
      <w:pPr>
        <w:pStyle w:val="FirstParagraph"/>
      </w:pPr>
      <w:r>
        <w:t xml:space="preserve">Bangalore’s healthcare landscape is evolving rapidly, driven by advancements in medical technology and a growing emphasis on quality care. As a nurse in India Bangalore, I am eager to contribute to this progress by leveraging my expertise in [specific skills, e.g., wound care, patient education, infection control]. The city’s leading hospitals and clinics are at the forefront of medical innovation, and I am excited about the prospect of working alongside professionals who share a commitment to excellence.</w:t>
      </w:r>
    </w:p>
    <w:p>
      <w:pPr>
        <w:pStyle w:val="BodyText"/>
      </w:pPr>
      <w:r>
        <w:t xml:space="preserve">Moreover, Bangalore’s reputation as a global IT hub has led to collaborations between healthcare providers and tech companies, creating opportunities for nurses to engage in cutting-edge practices. Whether it is using electronic health records (EHRs) or participating in telemedicine initiatives, I am enthusiastic about embracing new tools that enhance patient outcomes. My adaptability and willingness to learn ensure that I can thrive in a fast-paced, technology-driven environment.</w:t>
      </w:r>
    </w:p>
    <w:bookmarkEnd w:id="21"/>
    <w:bookmarkStart w:id="22" w:name="skills-and-qualifications"/>
    <w:p>
      <w:pPr>
        <w:pStyle w:val="Heading2"/>
      </w:pPr>
      <w:r>
        <w:t xml:space="preserve">Skills and Qualifications</w:t>
      </w:r>
    </w:p>
    <w:p>
      <w:pPr>
        <w:pStyle w:val="FirstParagraph"/>
      </w:pPr>
      <w:r>
        <w:t xml:space="preserve">My qualifications include [list certifications, e.g., B.Sc. in Nursing, M.Sc. in Community Health Nursing, or any specialized training]. I am proficient in [specific skills such as IV therapy, ECG monitoring, or first aid] and have a proven track record of maintaining high standards of hygiene and safety. In addition to clinical expertise, I excel in teamwork and leadership roles. For instance, during my time at [Previous Workplace], I led a team of nurses to implement a new patient care protocol that reduced hospital readmission rates by [X%]. This experience reinforced my belief in the power of collaboration and continuous improvement.</w:t>
      </w:r>
    </w:p>
    <w:p>
      <w:pPr>
        <w:pStyle w:val="BodyText"/>
      </w:pPr>
      <w:r>
        <w:t xml:space="preserve">Communication is another cornerstone of my practice. As a nurse in India Bangalore, I understand the importance of clear and empathetic communication with patients, families, and healthcare teams. My ability to explain complex medical information in simple terms has earned me praise from colleagues and patients alike. I am also fluent in [languages if applicable, e.g., English and Kannada], which allows me to connect with a broader range of patients.</w:t>
      </w:r>
    </w:p>
    <w:bookmarkEnd w:id="22"/>
    <w:bookmarkStart w:id="23" w:name="why-bangalore-a-city-of-opportunities"/>
    <w:p>
      <w:pPr>
        <w:pStyle w:val="Heading2"/>
      </w:pPr>
      <w:r>
        <w:t xml:space="preserve">Why Bangalore? A City of Opportunities</w:t>
      </w:r>
    </w:p>
    <w:p>
      <w:pPr>
        <w:pStyle w:val="FirstParagraph"/>
      </w:pPr>
      <w:r>
        <w:t xml:space="preserve">Bangalore’s unique blend of tradition and modernity makes it an ideal place for nurses to grow professionally. The city’s numerous healthcare institutions, including [Name of Hospitals or Clinics], offer diverse opportunities to specialize in areas such as cardiology, oncology, or maternal care. I am particularly interested in contributing to the work of organizations that prioritize community health and preventive care, as these initiatives are crucial for addressing the public health challenges faced by India’s growing population.</w:t>
      </w:r>
    </w:p>
    <w:p>
      <w:pPr>
        <w:pStyle w:val="BodyText"/>
      </w:pPr>
      <w:r>
        <w:t xml:space="preserve">Additionally, Bangalore’s vibrant culture and quality of life make it a rewarding place to live and work. The city’s mix of parks, cafes, and cultural events provides a balanced environment where professionals can thrive. I am eager to immerse myself in this dynamic setting while dedicating my energy to improving healthcare outcomes for patients in India.</w:t>
      </w:r>
    </w:p>
    <w:bookmarkEnd w:id="23"/>
    <w:bookmarkStart w:id="24" w:name="conclusion-a-passion-for-nursing"/>
    <w:p>
      <w:pPr>
        <w:pStyle w:val="Heading2"/>
      </w:pPr>
      <w:r>
        <w:t xml:space="preserve">Conclusion: A Passion for Nursing</w:t>
      </w:r>
    </w:p>
    <w:p>
      <w:pPr>
        <w:pStyle w:val="FirstParagraph"/>
      </w:pPr>
      <w:r>
        <w:t xml:space="preserve">In conclusion, I am confident that my experience, skills, and dedication make me a strong candidate for the Nurse position at your organization. I am particularly excited about the opportunity to work in India Bangalore, where I can combine my passion for nursing with the city’s innovative spirit. Thank you for considering my application. I would welcome the chance to discuss how my background and goals align with your institution’s mission.</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LinkedIn Profile or Portfolio Link (option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in India Bangalore</dc:title>
  <dc:creator/>
  <cp:keywords/>
  <dcterms:created xsi:type="dcterms:W3CDTF">2026-07-23T08:02:35Z</dcterms:created>
  <dcterms:modified xsi:type="dcterms:W3CDTF">2026-07-23T08:02:35Z</dcterms:modified>
</cp:coreProperties>
</file>

<file path=docProps/custom.xml><?xml version="1.0" encoding="utf-8"?>
<Properties xmlns="http://schemas.openxmlformats.org/officeDocument/2006/custom-properties" xmlns:vt="http://schemas.openxmlformats.org/officeDocument/2006/docPropsVTypes"/>
</file>